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698A8" w14:textId="23695391" w:rsidR="009C569D" w:rsidRDefault="000B7494">
      <w:r w:rsidRPr="000B7494">
        <w:drawing>
          <wp:inline distT="0" distB="0" distL="0" distR="0" wp14:anchorId="7E01C1A1" wp14:editId="4E21D293">
            <wp:extent cx="5760720" cy="28930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9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9A962" w14:textId="380D8591" w:rsidR="000B7494" w:rsidRDefault="000B7494">
      <w:pPr>
        <w:rPr>
          <w:lang w:val="tr-CY"/>
        </w:rPr>
      </w:pPr>
      <w:r w:rsidRPr="000B7494">
        <w:rPr>
          <w:lang w:val="tr-CY"/>
        </w:rPr>
        <w:drawing>
          <wp:inline distT="0" distB="0" distL="0" distR="0" wp14:anchorId="10AA9A87" wp14:editId="5A52DDA2">
            <wp:extent cx="5760720" cy="3333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9CCDC" w14:textId="4829E9A3" w:rsidR="000B7494" w:rsidRDefault="000B7494">
      <w:pPr>
        <w:rPr>
          <w:lang w:val="tr-CY"/>
        </w:rPr>
      </w:pPr>
      <w:r w:rsidRPr="000B7494">
        <w:rPr>
          <w:lang w:val="tr-CY"/>
        </w:rPr>
        <w:lastRenderedPageBreak/>
        <w:drawing>
          <wp:inline distT="0" distB="0" distL="0" distR="0" wp14:anchorId="5AC084DB" wp14:editId="46C329DD">
            <wp:extent cx="5760720" cy="33458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4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4F0B4" w14:textId="06E6F996" w:rsidR="000B7494" w:rsidRDefault="000B7494">
      <w:pPr>
        <w:rPr>
          <w:lang w:val="tr-CY"/>
        </w:rPr>
      </w:pPr>
      <w:r w:rsidRPr="000B7494">
        <w:rPr>
          <w:lang w:val="tr-CY"/>
        </w:rPr>
        <w:drawing>
          <wp:inline distT="0" distB="0" distL="0" distR="0" wp14:anchorId="66A13040" wp14:editId="14FF6C89">
            <wp:extent cx="5760720" cy="33064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1A7B0" w14:textId="7E86EEEA" w:rsidR="00142552" w:rsidRDefault="00142552">
      <w:pPr>
        <w:rPr>
          <w:lang w:val="tr-CY"/>
        </w:rPr>
      </w:pPr>
      <w:r w:rsidRPr="00142552">
        <w:rPr>
          <w:lang w:val="tr-CY"/>
        </w:rPr>
        <w:lastRenderedPageBreak/>
        <w:drawing>
          <wp:inline distT="0" distB="0" distL="0" distR="0" wp14:anchorId="71E371F1" wp14:editId="19417089">
            <wp:extent cx="5760720" cy="292989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87B39" w14:textId="068839B9" w:rsidR="00142552" w:rsidRDefault="00142552">
      <w:pPr>
        <w:rPr>
          <w:lang w:val="tr-CY"/>
        </w:rPr>
      </w:pPr>
      <w:r w:rsidRPr="00142552">
        <w:rPr>
          <w:lang w:val="tr-CY"/>
        </w:rPr>
        <w:drawing>
          <wp:inline distT="0" distB="0" distL="0" distR="0" wp14:anchorId="0B00D23F" wp14:editId="71C6717F">
            <wp:extent cx="5760720" cy="28803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B12B3" w14:textId="30A9221D" w:rsidR="00115404" w:rsidRDefault="00115404">
      <w:pPr>
        <w:rPr>
          <w:lang w:val="tr-CY"/>
        </w:rPr>
      </w:pPr>
    </w:p>
    <w:p w14:paraId="638E7824" w14:textId="466B900D" w:rsidR="00115404" w:rsidRDefault="00115404">
      <w:pPr>
        <w:rPr>
          <w:lang w:val="tr-CY"/>
        </w:rPr>
      </w:pPr>
      <w:r>
        <w:rPr>
          <w:noProof/>
        </w:rPr>
        <w:lastRenderedPageBreak/>
        <w:drawing>
          <wp:inline distT="0" distB="0" distL="0" distR="0" wp14:anchorId="66AEE5A5" wp14:editId="61E4FE44">
            <wp:extent cx="5760720" cy="56095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60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6445E" w14:textId="50D332BB" w:rsidR="00142552" w:rsidRDefault="00986EAD">
      <w:r w:rsidRPr="00986EAD">
        <w:rPr>
          <w:lang w:val="tr-CY"/>
        </w:rPr>
        <w:drawing>
          <wp:inline distT="0" distB="0" distL="0" distR="0" wp14:anchorId="3030300D" wp14:editId="43B0269C">
            <wp:extent cx="5334744" cy="299126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2991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E050D" w14:textId="420E2DC9" w:rsidR="00460F7D" w:rsidRDefault="00420695">
      <w:r w:rsidRPr="00420695">
        <w:lastRenderedPageBreak/>
        <w:drawing>
          <wp:inline distT="0" distB="0" distL="0" distR="0" wp14:anchorId="34FF4C2A" wp14:editId="7075B743">
            <wp:extent cx="5760720" cy="326771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6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3F319" w14:textId="5A64BCD0" w:rsidR="00460F7D" w:rsidRDefault="00460F7D">
      <w:r w:rsidRPr="00460F7D">
        <w:drawing>
          <wp:inline distT="0" distB="0" distL="0" distR="0" wp14:anchorId="26246100" wp14:editId="1149E1B6">
            <wp:extent cx="5760720" cy="329247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9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C4C28" w14:textId="26AE6191" w:rsidR="00460F7D" w:rsidRDefault="00420695">
      <w:r w:rsidRPr="00420695">
        <w:lastRenderedPageBreak/>
        <w:drawing>
          <wp:inline distT="0" distB="0" distL="0" distR="0" wp14:anchorId="19CC4A61" wp14:editId="11D80116">
            <wp:extent cx="5760720" cy="3271520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1B07A" w14:textId="29B30B99" w:rsidR="00420695" w:rsidRDefault="00420695">
      <w:r w:rsidRPr="00420695">
        <w:drawing>
          <wp:inline distT="0" distB="0" distL="0" distR="0" wp14:anchorId="54D0C479" wp14:editId="55C5E146">
            <wp:extent cx="5760720" cy="32435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C69BA" w14:textId="5BF0663E" w:rsidR="00460F7D" w:rsidRDefault="00B302DF">
      <w:r w:rsidRPr="00B302DF">
        <w:lastRenderedPageBreak/>
        <w:drawing>
          <wp:inline distT="0" distB="0" distL="0" distR="0" wp14:anchorId="7574CC8D" wp14:editId="74542A87">
            <wp:extent cx="5760720" cy="30753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F3343" w14:textId="53F5D41E" w:rsidR="00B302DF" w:rsidRDefault="00B302DF">
      <w:r w:rsidRPr="00B302DF">
        <w:drawing>
          <wp:inline distT="0" distB="0" distL="0" distR="0" wp14:anchorId="7C343DAF" wp14:editId="6225484C">
            <wp:extent cx="5760720" cy="309753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774DE" w14:textId="4B611BCE" w:rsidR="00B302DF" w:rsidRDefault="00B302DF">
      <w:r w:rsidRPr="00B302DF">
        <w:lastRenderedPageBreak/>
        <w:drawing>
          <wp:inline distT="0" distB="0" distL="0" distR="0" wp14:anchorId="053E58F1" wp14:editId="6F1BD07F">
            <wp:extent cx="5760720" cy="3046095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4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494C9" w14:textId="61100CC8" w:rsidR="00880F33" w:rsidRDefault="00880F33">
      <w:r w:rsidRPr="00880F33">
        <w:drawing>
          <wp:inline distT="0" distB="0" distL="0" distR="0" wp14:anchorId="5C5069C2" wp14:editId="77285349">
            <wp:extent cx="5760720" cy="325628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5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738D6" w14:textId="200D72D5" w:rsidR="00880F33" w:rsidRDefault="00880F33">
      <w:r w:rsidRPr="00880F33">
        <w:lastRenderedPageBreak/>
        <w:drawing>
          <wp:inline distT="0" distB="0" distL="0" distR="0" wp14:anchorId="3EFB0E7A" wp14:editId="0DD5BF2B">
            <wp:extent cx="5760720" cy="3252470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5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32D60" w14:textId="77777777" w:rsidR="00B302DF" w:rsidRPr="00460F7D" w:rsidRDefault="00B302DF"/>
    <w:sectPr w:rsidR="00B302DF" w:rsidRPr="00460F7D" w:rsidSect="00EF04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sDQ2sDQ0MzezMDRU0lEKTi0uzszPAykwrAUAmhM7fiwAAAA="/>
  </w:docVars>
  <w:rsids>
    <w:rsidRoot w:val="000A6B34"/>
    <w:rsid w:val="000A6B34"/>
    <w:rsid w:val="000B7494"/>
    <w:rsid w:val="00115404"/>
    <w:rsid w:val="00142552"/>
    <w:rsid w:val="00420695"/>
    <w:rsid w:val="00460F7D"/>
    <w:rsid w:val="005A15BE"/>
    <w:rsid w:val="00880F33"/>
    <w:rsid w:val="00986EAD"/>
    <w:rsid w:val="009C569D"/>
    <w:rsid w:val="00B302DF"/>
    <w:rsid w:val="00EF0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982FAB"/>
  <w15:chartTrackingRefBased/>
  <w15:docId w15:val="{0155DD4E-C814-45FC-9060-3BBEC2BB3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7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ZI ENDUSTRI</dc:creator>
  <cp:keywords/>
  <dc:description/>
  <cp:lastModifiedBy>GAZI ENDUSTRI</cp:lastModifiedBy>
  <cp:revision>3</cp:revision>
  <dcterms:created xsi:type="dcterms:W3CDTF">2021-10-17T01:55:00Z</dcterms:created>
  <dcterms:modified xsi:type="dcterms:W3CDTF">2021-10-18T05:02:00Z</dcterms:modified>
</cp:coreProperties>
</file>